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6F938" w14:textId="77777777" w:rsidR="009935FB" w:rsidRPr="00793246" w:rsidRDefault="009935FB" w:rsidP="00B803DE">
      <w:pPr>
        <w:spacing w:before="240"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SINAV NOTUNA İTİRAZ FORMU</w:t>
      </w:r>
      <w:r w:rsid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793246" w:rsidRP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EXAM GRADE OBJECTION FORM</w:t>
      </w:r>
    </w:p>
    <w:p w14:paraId="34837BF6" w14:textId="77777777" w:rsidR="00EF1B5C" w:rsidRPr="00793246" w:rsidRDefault="00EF1B5C" w:rsidP="00EF1B5C">
      <w:pPr>
        <w:spacing w:after="0"/>
        <w:ind w:left="6237"/>
        <w:jc w:val="right"/>
        <w:rPr>
          <w:rFonts w:ascii="Hurme Geometric Sans 1" w:hAnsi="Hurme Geometric Sans 1" w:cs="Times New Roman"/>
          <w:color w:val="000000" w:themeColor="text1"/>
          <w:sz w:val="18"/>
        </w:rPr>
      </w:pPr>
      <w:r w:rsidRPr="00793246">
        <w:rPr>
          <w:rFonts w:ascii="Hurme Geometric Sans 1" w:hAnsi="Hurme Geometric Sans 1" w:cs="Times New Roman"/>
          <w:color w:val="7F7F7F" w:themeColor="text1" w:themeTint="80"/>
          <w:sz w:val="18"/>
        </w:rPr>
        <w:tab/>
        <w:t xml:space="preserve">       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….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….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202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</w:p>
    <w:p w14:paraId="3337630F" w14:textId="77777777" w:rsidR="00B57C14" w:rsidRPr="00793246" w:rsidRDefault="00B57C14" w:rsidP="00B803DE">
      <w:pPr>
        <w:spacing w:after="0"/>
        <w:ind w:right="299"/>
        <w:jc w:val="center"/>
        <w:rPr>
          <w:rFonts w:ascii="Hurme Geometric Sans 1" w:hAnsi="Hurme Geometric Sans 1" w:cs="Times New Roman"/>
          <w:b/>
          <w:sz w:val="12"/>
          <w:szCs w:val="16"/>
        </w:rPr>
      </w:pPr>
    </w:p>
    <w:p w14:paraId="6EE0165B" w14:textId="77777777" w:rsidR="0058549A" w:rsidRPr="00793246" w:rsidRDefault="0058549A" w:rsidP="00793246">
      <w:pPr>
        <w:ind w:right="299"/>
        <w:jc w:val="center"/>
        <w:rPr>
          <w:rFonts w:ascii="Hurme Geometric Sans 1" w:hAnsi="Hurme Geometric Sans 1" w:cs="Times New Roman"/>
          <w:sz w:val="16"/>
          <w:szCs w:val="20"/>
        </w:rPr>
      </w:pPr>
      <w:r w:rsidRPr="00793246">
        <w:rPr>
          <w:rFonts w:ascii="Hurme Geometric Sans 1" w:hAnsi="Hurme Geometric Sans 1" w:cs="Times New Roman"/>
          <w:b/>
          <w:sz w:val="16"/>
          <w:szCs w:val="20"/>
        </w:rPr>
        <w:t>…………………………………. BÖLÜM BAŞKANLIĞINA</w:t>
      </w:r>
      <w:r w:rsidR="001E4D83">
        <w:rPr>
          <w:rFonts w:ascii="Hurme Geometric Sans 1" w:hAnsi="Hurme Geometric Sans 1" w:cs="Times New Roman"/>
          <w:b/>
          <w:sz w:val="16"/>
          <w:szCs w:val="20"/>
        </w:rPr>
        <w:t xml:space="preserve"> </w:t>
      </w:r>
      <w:r w:rsidR="00793246">
        <w:rPr>
          <w:rFonts w:ascii="Hurme Geometric Sans 1" w:hAnsi="Hurme Geometric Sans 1" w:cs="Times New Roman"/>
          <w:b/>
          <w:sz w:val="16"/>
          <w:szCs w:val="20"/>
        </w:rPr>
        <w:t>/ TO THE HEAD OF DEPARTMENT</w:t>
      </w:r>
      <w:r w:rsidR="005163C8">
        <w:rPr>
          <w:rFonts w:ascii="Hurme Geometric Sans 1" w:hAnsi="Hurme Geometric Sans 1" w:cs="Times New Roman"/>
          <w:b/>
          <w:sz w:val="16"/>
          <w:szCs w:val="20"/>
        </w:rPr>
        <w:t xml:space="preserve"> OF</w:t>
      </w:r>
      <w:r w:rsidR="00793246">
        <w:rPr>
          <w:rFonts w:ascii="Hurme Geometric Sans 1" w:hAnsi="Hurme Geometric Sans 1" w:cs="Times New Roman"/>
          <w:b/>
          <w:sz w:val="16"/>
          <w:szCs w:val="20"/>
        </w:rPr>
        <w:t xml:space="preserve">………………. </w:t>
      </w:r>
    </w:p>
    <w:p w14:paraId="25C68E15" w14:textId="77777777" w:rsidR="0058549A" w:rsidRDefault="0058549A" w:rsidP="005E6E2B">
      <w:pPr>
        <w:spacing w:after="0"/>
        <w:ind w:right="-284" w:firstLine="709"/>
        <w:jc w:val="both"/>
        <w:rPr>
          <w:rFonts w:ascii="Hurme Geometric Sans 1" w:hAnsi="Hurme Geometric Sans 1" w:cs="Times New Roman"/>
          <w:sz w:val="18"/>
        </w:rPr>
      </w:pPr>
      <w:r w:rsidRPr="00793246">
        <w:rPr>
          <w:rFonts w:ascii="Hurme Geometric Sans 1" w:hAnsi="Hurme Geometric Sans 1" w:cs="Times New Roman"/>
          <w:sz w:val="18"/>
        </w:rPr>
        <w:t>Bölümünüz öğrencisiyim. Aşağıda bilgileri verilen dersin sınavından beklediğim notu alamadım. Sınav kâğıdımın yeniden incelenmesini arz ederim.</w:t>
      </w:r>
    </w:p>
    <w:p w14:paraId="4D457A32" w14:textId="77777777" w:rsidR="005163C8" w:rsidRDefault="005163C8" w:rsidP="008B0EA8">
      <w:pPr>
        <w:ind w:right="-284" w:firstLine="709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5D0BD1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I did not get the grade I expected from the exam of the course given below. I kindly </w:t>
      </w:r>
      <w:r w:rsidR="00A43057">
        <w:rPr>
          <w:rFonts w:ascii="Hurme Geometric Sans 1" w:hAnsi="Hurme Geometric Sans 1" w:cs="Times New Roman"/>
          <w:i/>
          <w:sz w:val="18"/>
          <w:lang w:val="en-US"/>
        </w:rPr>
        <w:t xml:space="preserve">request </w:t>
      </w:r>
      <w:r w:rsidRPr="005D0BD1">
        <w:rPr>
          <w:rFonts w:ascii="Hurme Geometric Sans 1" w:hAnsi="Hurme Geometric Sans 1" w:cs="Times New Roman"/>
          <w:i/>
          <w:sz w:val="18"/>
          <w:lang w:val="en-US"/>
        </w:rPr>
        <w:t>you to re-examine</w:t>
      </w:r>
      <w:r w:rsidR="00D459D9">
        <w:rPr>
          <w:rFonts w:ascii="Hurme Geometric Sans 1" w:hAnsi="Hurme Geometric Sans 1" w:cs="Times New Roman"/>
          <w:i/>
          <w:sz w:val="18"/>
          <w:lang w:val="en-US"/>
        </w:rPr>
        <w:t xml:space="preserve"> my exam paper</w:t>
      </w:r>
      <w:r w:rsidRPr="005D0BD1">
        <w:rPr>
          <w:rFonts w:ascii="Hurme Geometric Sans 1" w:hAnsi="Hurme Geometric Sans 1" w:cs="Times New Roman"/>
          <w:i/>
          <w:sz w:val="18"/>
          <w:lang w:val="en-US"/>
        </w:rPr>
        <w:t>.</w:t>
      </w:r>
    </w:p>
    <w:p w14:paraId="7D6D9D56" w14:textId="77777777" w:rsidR="001E4D83" w:rsidRPr="005D0BD1" w:rsidRDefault="001E4D83" w:rsidP="008B0EA8">
      <w:pPr>
        <w:ind w:right="-284" w:firstLine="709"/>
        <w:jc w:val="both"/>
        <w:rPr>
          <w:rFonts w:ascii="Hurme Geometric Sans 1" w:hAnsi="Hurme Geometric Sans 1" w:cs="Times New Roman"/>
          <w:i/>
          <w:sz w:val="18"/>
          <w:lang w:val="en-US"/>
        </w:rPr>
      </w:pPr>
    </w:p>
    <w:p w14:paraId="7139EFE3" w14:textId="77777777" w:rsidR="005D0BD1" w:rsidRDefault="00B57C14" w:rsidP="005D0BD1">
      <w:pPr>
        <w:spacing w:after="0"/>
        <w:ind w:right="299"/>
        <w:jc w:val="right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5163C8">
        <w:rPr>
          <w:rFonts w:ascii="Hurme Geometric Sans 1" w:hAnsi="Hurme Geometric Sans 1" w:cs="Times New Roman"/>
          <w:color w:val="A6A6A6" w:themeColor="background1" w:themeShade="A6"/>
          <w:sz w:val="18"/>
        </w:rPr>
        <w:t>/</w:t>
      </w:r>
      <w:proofErr w:type="spellStart"/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6B4DD36" w14:textId="1C090FE7" w:rsidR="0058549A" w:rsidRDefault="005D0BD1" w:rsidP="005D0BD1">
      <w:pPr>
        <w:spacing w:after="0"/>
        <w:ind w:right="299"/>
        <w:jc w:val="right"/>
        <w:rPr>
          <w:rFonts w:ascii="Hurme Geometric Sans 1" w:hAnsi="Hurme Geometric Sans 1" w:cs="Times New Roman"/>
          <w:i/>
          <w:color w:val="A6A6A6" w:themeColor="background1" w:themeShade="A6"/>
          <w:sz w:val="18"/>
        </w:rPr>
      </w:pPr>
      <w:r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Öğrenci</w:t>
      </w:r>
      <w:r w:rsidR="005163C8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</w:t>
      </w:r>
      <w:r w:rsidR="00EF1B5C"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Adı Soyadı</w:t>
      </w:r>
      <w:r w:rsidR="001E4D83">
        <w:rPr>
          <w:rFonts w:ascii="Hurme Geometric Sans 1" w:hAnsi="Hurme Geometric Sans 1" w:cs="Times New Roman"/>
          <w:color w:val="A6A6A6" w:themeColor="background1" w:themeShade="A6"/>
          <w:sz w:val="18"/>
        </w:rPr>
        <w:t>/</w:t>
      </w:r>
      <w:proofErr w:type="spellStart"/>
      <w:r>
        <w:rPr>
          <w:rFonts w:ascii="Hurme Geometric Sans 1" w:hAnsi="Hurme Geometric Sans 1" w:cs="Times New Roman"/>
          <w:color w:val="A6A6A6" w:themeColor="background1" w:themeShade="A6"/>
          <w:sz w:val="18"/>
        </w:rPr>
        <w:t>Student’s</w:t>
      </w:r>
      <w:proofErr w:type="spellEnd"/>
      <w:r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 xml:space="preserve"> </w:t>
      </w:r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 xml:space="preserve">Name- </w:t>
      </w:r>
      <w:proofErr w:type="spellStart"/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urname</w:t>
      </w:r>
      <w:proofErr w:type="spellEnd"/>
    </w:p>
    <w:p w14:paraId="66895A6E" w14:textId="77777777" w:rsidR="00DD1687" w:rsidRPr="005D0BD1" w:rsidRDefault="00DD1687" w:rsidP="005D0BD1">
      <w:pPr>
        <w:spacing w:after="0"/>
        <w:ind w:right="299"/>
        <w:jc w:val="right"/>
        <w:rPr>
          <w:rFonts w:ascii="Hurme Geometric Sans 1" w:hAnsi="Hurme Geometric Sans 1" w:cs="Times New Roman"/>
          <w:color w:val="7F7F7F" w:themeColor="text1" w:themeTint="80"/>
          <w:sz w:val="18"/>
        </w:rPr>
      </w:pPr>
    </w:p>
    <w:tbl>
      <w:tblPr>
        <w:tblStyle w:val="TabloKlavuzu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07"/>
        <w:gridCol w:w="929"/>
        <w:gridCol w:w="741"/>
        <w:gridCol w:w="221"/>
        <w:gridCol w:w="1233"/>
        <w:gridCol w:w="1521"/>
        <w:gridCol w:w="979"/>
        <w:gridCol w:w="831"/>
      </w:tblGrid>
      <w:tr w:rsidR="00B862A3" w:rsidRPr="00793246" w14:paraId="7879A2D5" w14:textId="77777777" w:rsidTr="00CF3DC2">
        <w:tc>
          <w:tcPr>
            <w:tcW w:w="2624" w:type="dxa"/>
          </w:tcPr>
          <w:p w14:paraId="7397434C" w14:textId="77777777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ci Numaras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  <w:r w:rsidR="00B862A3" w:rsidRPr="001E4D83">
              <w:rPr>
                <w:rFonts w:ascii="Hurme Geometric Sans 1" w:hAnsi="Hurme Geometric Sans 1" w:cs="Times New Roman"/>
                <w:sz w:val="18"/>
              </w:rPr>
              <w:t xml:space="preserve">   </w:t>
            </w:r>
          </w:p>
        </w:tc>
        <w:tc>
          <w:tcPr>
            <w:tcW w:w="6438" w:type="dxa"/>
            <w:gridSpan w:val="7"/>
          </w:tcPr>
          <w:p w14:paraId="0CFD9CEB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0800138E" w14:textId="77777777" w:rsidTr="00CF3DC2">
        <w:tc>
          <w:tcPr>
            <w:tcW w:w="2624" w:type="dxa"/>
          </w:tcPr>
          <w:p w14:paraId="6D68BFCF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124" w:type="dxa"/>
            <w:gridSpan w:val="4"/>
          </w:tcPr>
          <w:p w14:paraId="669360E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Normal Öğretim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314" w:type="dxa"/>
            <w:gridSpan w:val="3"/>
          </w:tcPr>
          <w:p w14:paraId="3EF9961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B862A3" w:rsidRPr="00793246" w14:paraId="702FF515" w14:textId="77777777" w:rsidTr="00CF3DC2">
        <w:tc>
          <w:tcPr>
            <w:tcW w:w="2624" w:type="dxa"/>
          </w:tcPr>
          <w:p w14:paraId="05FAD33B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6438" w:type="dxa"/>
            <w:gridSpan w:val="7"/>
          </w:tcPr>
          <w:p w14:paraId="02862B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5FDC36C" w14:textId="77777777" w:rsidTr="00CF3DC2">
        <w:tc>
          <w:tcPr>
            <w:tcW w:w="2624" w:type="dxa"/>
          </w:tcPr>
          <w:p w14:paraId="7ADA1DC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124" w:type="dxa"/>
            <w:gridSpan w:val="4"/>
          </w:tcPr>
          <w:p w14:paraId="1CB4D1C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314" w:type="dxa"/>
            <w:gridSpan w:val="3"/>
          </w:tcPr>
          <w:p w14:paraId="5FE09695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>/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>()</w:t>
            </w:r>
          </w:p>
        </w:tc>
      </w:tr>
      <w:tr w:rsidR="00B862A3" w:rsidRPr="00793246" w14:paraId="483166E9" w14:textId="77777777" w:rsidTr="00CF3DC2">
        <w:tc>
          <w:tcPr>
            <w:tcW w:w="2624" w:type="dxa"/>
          </w:tcPr>
          <w:p w14:paraId="333ED24A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ersin Kodu ve Ad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and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Name of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Course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</w:t>
            </w:r>
          </w:p>
        </w:tc>
        <w:tc>
          <w:tcPr>
            <w:tcW w:w="6438" w:type="dxa"/>
            <w:gridSpan w:val="7"/>
          </w:tcPr>
          <w:p w14:paraId="0C16226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118943D0" w14:textId="77777777" w:rsidTr="00CF3DC2">
        <w:tc>
          <w:tcPr>
            <w:tcW w:w="2624" w:type="dxa"/>
          </w:tcPr>
          <w:p w14:paraId="2A45CEAA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tim Eleman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</w:p>
        </w:tc>
        <w:tc>
          <w:tcPr>
            <w:tcW w:w="6438" w:type="dxa"/>
            <w:gridSpan w:val="7"/>
          </w:tcPr>
          <w:p w14:paraId="5316175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8779862" w14:textId="77777777" w:rsidTr="00CF3DC2">
        <w:trPr>
          <w:trHeight w:val="521"/>
        </w:trPr>
        <w:tc>
          <w:tcPr>
            <w:tcW w:w="2624" w:type="dxa"/>
            <w:vMerge w:val="restart"/>
            <w:vAlign w:val="center"/>
          </w:tcPr>
          <w:p w14:paraId="59FB3DAE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ncelenecek Sınav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</w:p>
        </w:tc>
        <w:tc>
          <w:tcPr>
            <w:tcW w:w="929" w:type="dxa"/>
            <w:vAlign w:val="center"/>
          </w:tcPr>
          <w:p w14:paraId="167A221E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Ara Sınav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Midterm</w:t>
            </w:r>
            <w:proofErr w:type="spellEnd"/>
          </w:p>
        </w:tc>
        <w:tc>
          <w:tcPr>
            <w:tcW w:w="962" w:type="dxa"/>
            <w:gridSpan w:val="2"/>
            <w:vAlign w:val="center"/>
          </w:tcPr>
          <w:p w14:paraId="667B8D92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önem Sonu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Final </w:t>
            </w:r>
          </w:p>
        </w:tc>
        <w:tc>
          <w:tcPr>
            <w:tcW w:w="1233" w:type="dxa"/>
            <w:vAlign w:val="center"/>
          </w:tcPr>
          <w:p w14:paraId="2CF30E7B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Bütünleme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Resit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1487" w:type="dxa"/>
            <w:vAlign w:val="center"/>
          </w:tcPr>
          <w:p w14:paraId="037F4281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ezuniyet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Graduation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979" w:type="dxa"/>
            <w:vAlign w:val="center"/>
          </w:tcPr>
          <w:p w14:paraId="4426FCB8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azeret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Makeup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848" w:type="dxa"/>
            <w:vAlign w:val="center"/>
          </w:tcPr>
          <w:p w14:paraId="26B9FEFB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iğer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Other</w:t>
            </w:r>
            <w:proofErr w:type="spellEnd"/>
          </w:p>
        </w:tc>
      </w:tr>
      <w:tr w:rsidR="00793246" w:rsidRPr="00793246" w14:paraId="7231FE3E" w14:textId="77777777" w:rsidTr="00CF3DC2">
        <w:trPr>
          <w:trHeight w:val="411"/>
        </w:trPr>
        <w:tc>
          <w:tcPr>
            <w:tcW w:w="2624" w:type="dxa"/>
            <w:vMerge/>
          </w:tcPr>
          <w:p w14:paraId="2F1DC0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929" w:type="dxa"/>
            <w:vAlign w:val="center"/>
          </w:tcPr>
          <w:p w14:paraId="235F200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62" w:type="dxa"/>
            <w:gridSpan w:val="2"/>
            <w:vAlign w:val="center"/>
          </w:tcPr>
          <w:p w14:paraId="135D6991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233" w:type="dxa"/>
            <w:vAlign w:val="center"/>
          </w:tcPr>
          <w:p w14:paraId="01A7A729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487" w:type="dxa"/>
            <w:vAlign w:val="center"/>
          </w:tcPr>
          <w:p w14:paraId="17C48E5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79" w:type="dxa"/>
            <w:vAlign w:val="center"/>
          </w:tcPr>
          <w:p w14:paraId="6A94524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848" w:type="dxa"/>
            <w:vAlign w:val="center"/>
          </w:tcPr>
          <w:p w14:paraId="5726450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</w:tr>
      <w:tr w:rsidR="00B862A3" w:rsidRPr="00793246" w14:paraId="0A0BCE31" w14:textId="77777777" w:rsidTr="00CF3DC2">
        <w:tc>
          <w:tcPr>
            <w:tcW w:w="2624" w:type="dxa"/>
          </w:tcPr>
          <w:p w14:paraId="02F38A4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ldığı Rakamlı Not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Numerical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Grade</w:t>
            </w:r>
          </w:p>
        </w:tc>
        <w:tc>
          <w:tcPr>
            <w:tcW w:w="6438" w:type="dxa"/>
            <w:gridSpan w:val="7"/>
          </w:tcPr>
          <w:p w14:paraId="540CCC7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0244E30E" w14:textId="77777777" w:rsidTr="00CF3DC2">
        <w:tc>
          <w:tcPr>
            <w:tcW w:w="2624" w:type="dxa"/>
          </w:tcPr>
          <w:p w14:paraId="01F1EEB1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eklediği Rakamlı Not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Expected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Numerical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Grade</w:t>
            </w:r>
          </w:p>
        </w:tc>
        <w:tc>
          <w:tcPr>
            <w:tcW w:w="6438" w:type="dxa"/>
            <w:gridSpan w:val="7"/>
          </w:tcPr>
          <w:p w14:paraId="395EBB51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4EED836D" w14:textId="77777777" w:rsidTr="00CF3DC2">
        <w:tc>
          <w:tcPr>
            <w:tcW w:w="2624" w:type="dxa"/>
          </w:tcPr>
          <w:p w14:paraId="27C7454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Contact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nformation</w:t>
            </w:r>
          </w:p>
        </w:tc>
        <w:tc>
          <w:tcPr>
            <w:tcW w:w="6438" w:type="dxa"/>
            <w:gridSpan w:val="7"/>
          </w:tcPr>
          <w:p w14:paraId="22B9DA0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5715BD2E" w14:textId="77777777" w:rsidTr="00CF3DC2">
        <w:trPr>
          <w:trHeight w:val="561"/>
        </w:trPr>
        <w:tc>
          <w:tcPr>
            <w:tcW w:w="9062" w:type="dxa"/>
            <w:gridSpan w:val="8"/>
            <w:vAlign w:val="center"/>
          </w:tcPr>
          <w:p w14:paraId="08D7BA60" w14:textId="77777777" w:rsidR="00B862A3" w:rsidRPr="00793246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sz w:val="18"/>
              </w:rPr>
              <w:t>Öğretim elemanı tarafından doldurulacaktır.</w:t>
            </w:r>
            <w:r w:rsidR="00793246">
              <w:rPr>
                <w:rFonts w:ascii="Hurme Geometric Sans 1" w:hAnsi="Hurme Geometric Sans 1" w:cs="Times New Roman"/>
                <w:b/>
                <w:sz w:val="18"/>
              </w:rPr>
              <w:t xml:space="preserve"> /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To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be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filled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by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the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intructor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.</w:t>
            </w:r>
            <w:r w:rsidR="00793246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</w:p>
        </w:tc>
      </w:tr>
      <w:tr w:rsidR="00B862A3" w:rsidRPr="00793246" w14:paraId="042CEDCE" w14:textId="77777777" w:rsidTr="00CF3DC2">
        <w:tc>
          <w:tcPr>
            <w:tcW w:w="4294" w:type="dxa"/>
            <w:gridSpan w:val="3"/>
          </w:tcPr>
          <w:p w14:paraId="78077269" w14:textId="77777777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</w:t>
            </w:r>
            <w:r w:rsidR="00BD6B32" w:rsidRPr="001E4D83">
              <w:rPr>
                <w:rFonts w:ascii="Hurme Geometric Sans 1" w:hAnsi="Hurme Geometric Sans 1" w:cs="Times New Roman"/>
                <w:sz w:val="18"/>
              </w:rPr>
              <w:t xml:space="preserve"> 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 xml:space="preserve">) Maddi Hata Yoktur/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There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are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no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B862A3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</w:t>
            </w:r>
          </w:p>
        </w:tc>
        <w:tc>
          <w:tcPr>
            <w:tcW w:w="4768" w:type="dxa"/>
            <w:gridSpan w:val="5"/>
          </w:tcPr>
          <w:p w14:paraId="50BD2B2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 ) Maddi Hata Vardır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r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s a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mistak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                                       </w:t>
            </w:r>
          </w:p>
        </w:tc>
      </w:tr>
      <w:tr w:rsidR="00B862A3" w:rsidRPr="00793246" w14:paraId="3889FA35" w14:textId="77777777" w:rsidTr="00CF3DC2">
        <w:trPr>
          <w:trHeight w:val="417"/>
        </w:trPr>
        <w:tc>
          <w:tcPr>
            <w:tcW w:w="9062" w:type="dxa"/>
            <w:gridSpan w:val="8"/>
            <w:vAlign w:val="center"/>
          </w:tcPr>
          <w:p w14:paraId="4AABB6A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çıklama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  <w:lang w:val="en-US"/>
              </w:rPr>
              <w:t>Explanation</w:t>
            </w:r>
          </w:p>
        </w:tc>
      </w:tr>
      <w:tr w:rsidR="00B862A3" w:rsidRPr="00793246" w14:paraId="0B69E4CB" w14:textId="77777777" w:rsidTr="00CF3DC2">
        <w:trPr>
          <w:trHeight w:val="2903"/>
        </w:trPr>
        <w:tc>
          <w:tcPr>
            <w:tcW w:w="9062" w:type="dxa"/>
            <w:gridSpan w:val="8"/>
          </w:tcPr>
          <w:p w14:paraId="0E68C145" w14:textId="77777777" w:rsidR="00CF3DC2" w:rsidRDefault="00B862A3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</w:t>
            </w:r>
            <w:r w:rsidR="00CD3BDD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</w:t>
            </w:r>
          </w:p>
          <w:p w14:paraId="4E5162C8" w14:textId="63CB3C72" w:rsidR="00B862A3" w:rsidRDefault="00CD3BDD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..</w:t>
            </w:r>
            <w:r w:rsidR="00B862A3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………</w:t>
            </w:r>
          </w:p>
          <w:p w14:paraId="04C9C4F2" w14:textId="77777777" w:rsidR="001E4D83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4B951A61" w14:textId="77777777" w:rsidR="001E4D83" w:rsidRPr="00793246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3221EA5C" w14:textId="77777777" w:rsidR="00B862A3" w:rsidRPr="00793246" w:rsidRDefault="00B862A3" w:rsidP="005D0BD1">
            <w:pPr>
              <w:pStyle w:val="ListeParagraf"/>
              <w:spacing w:after="360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İmza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</w:p>
          <w:p w14:paraId="5A288D35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>....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202</w:t>
            </w:r>
            <w:r w:rsidR="001E4D83">
              <w:rPr>
                <w:rFonts w:ascii="Hurme Geometric Sans 1" w:hAnsi="Hurme Geometric Sans 1" w:cs="Times New Roman"/>
                <w:sz w:val="18"/>
              </w:rPr>
              <w:t>…</w:t>
            </w:r>
          </w:p>
          <w:p w14:paraId="60BE1686" w14:textId="77777777" w:rsidR="00B862A3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Öğretim Elemanı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Instructor</w:t>
            </w:r>
            <w:proofErr w:type="spellEnd"/>
          </w:p>
          <w:p w14:paraId="7772FE93" w14:textId="77777777" w:rsidR="001E4D83" w:rsidRPr="00793246" w:rsidRDefault="001E4D8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</w:p>
          <w:p w14:paraId="119D3CD3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58332206" w14:textId="77777777" w:rsidR="00B862A3" w:rsidRPr="00793246" w:rsidRDefault="0077154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</w:p>
          <w:p w14:paraId="3CAD22F0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</w:p>
          <w:p w14:paraId="59221419" w14:textId="77777777" w:rsidR="005163C8" w:rsidRPr="005163C8" w:rsidRDefault="00B862A3" w:rsidP="005D0BD1">
            <w:pPr>
              <w:pStyle w:val="ListeParagraf"/>
              <w:spacing w:after="24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Head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 xml:space="preserve"> of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the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  <w:tr w:rsidR="00B862A3" w:rsidRPr="00793246" w14:paraId="7522B4DA" w14:textId="77777777" w:rsidTr="00CF3DC2">
        <w:trPr>
          <w:trHeight w:val="70"/>
        </w:trPr>
        <w:tc>
          <w:tcPr>
            <w:tcW w:w="9062" w:type="dxa"/>
            <w:gridSpan w:val="8"/>
          </w:tcPr>
          <w:p w14:paraId="787AEDD3" w14:textId="77777777" w:rsidR="00B862A3" w:rsidRPr="00793246" w:rsidRDefault="00B862A3" w:rsidP="005D0BD1">
            <w:pPr>
              <w:pStyle w:val="ListeParagraf"/>
              <w:spacing w:after="360"/>
              <w:ind w:left="0"/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  <w:t>Ekler</w:t>
            </w:r>
            <w:r w:rsidR="001E4D83"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  <w:t>/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b/>
                <w:i/>
                <w:color w:val="000000" w:themeColor="text1"/>
                <w:sz w:val="18"/>
              </w:rPr>
              <w:t>Attachments</w:t>
            </w:r>
            <w:proofErr w:type="spellEnd"/>
            <w:r w:rsidRPr="005163C8">
              <w:rPr>
                <w:rFonts w:ascii="Hurme Geometric Sans 1" w:hAnsi="Hurme Geometric Sans 1" w:cs="Times New Roman"/>
                <w:b/>
                <w:i/>
                <w:color w:val="000000" w:themeColor="text1"/>
                <w:sz w:val="18"/>
              </w:rPr>
              <w:t>:</w:t>
            </w:r>
          </w:p>
          <w:p w14:paraId="1F02ACB1" w14:textId="77777777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hanging="284"/>
              <w:jc w:val="both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Öğrenci soru ve optik kâğıdı (maddi hata olması durumunda)</w:t>
            </w:r>
            <w:r w:rsidR="005163C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Student’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paper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(in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case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any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)</w:t>
            </w:r>
          </w:p>
          <w:p w14:paraId="44A7D1A6" w14:textId="77777777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right="-142" w:hanging="284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Sınav Yoklama Çizelgesi (maddi hata olması durumunda)</w:t>
            </w:r>
            <w:r w:rsidR="005163C8">
              <w:rPr>
                <w:rFonts w:ascii="Hurme Geometric Sans 1" w:hAnsi="Hurme Geometric Sans 1" w:cs="Times New Roman"/>
                <w:sz w:val="18"/>
              </w:rPr>
              <w:t>/</w:t>
            </w:r>
            <w:r w:rsidR="005163C8" w:rsidRPr="00D459D9">
              <w:rPr>
                <w:rFonts w:ascii="Hurme Geometric Sans 1" w:hAnsi="Hurme Geometric Sans 1" w:cs="Times New Roman"/>
                <w:i/>
                <w:sz w:val="18"/>
                <w:lang w:val="en-US"/>
              </w:rPr>
              <w:t>Exam attendance sheet</w:t>
            </w:r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( in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case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any</w:t>
            </w:r>
            <w:proofErr w:type="spellEnd"/>
            <w:r w:rsid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</w:p>
        </w:tc>
      </w:tr>
    </w:tbl>
    <w:p w14:paraId="4F811072" w14:textId="77777777" w:rsidR="00B862A3" w:rsidRPr="00793246" w:rsidRDefault="00B862A3" w:rsidP="00BD6B32">
      <w:pPr>
        <w:tabs>
          <w:tab w:val="left" w:pos="2410"/>
        </w:tabs>
        <w:spacing w:after="0"/>
        <w:rPr>
          <w:rFonts w:ascii="Hurme Geometric Sans 1" w:hAnsi="Hurme Geometric Sans 1" w:cs="Times New Roman"/>
          <w:b/>
          <w:sz w:val="18"/>
        </w:rPr>
      </w:pPr>
    </w:p>
    <w:sectPr w:rsidR="00B862A3" w:rsidRPr="00793246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3CE47" w14:textId="77777777" w:rsidR="008302FF" w:rsidRDefault="008302FF" w:rsidP="00BD5A67">
      <w:pPr>
        <w:spacing w:after="0" w:line="240" w:lineRule="auto"/>
      </w:pPr>
      <w:r>
        <w:separator/>
      </w:r>
    </w:p>
  </w:endnote>
  <w:endnote w:type="continuationSeparator" w:id="0">
    <w:p w14:paraId="7AEF48D5" w14:textId="77777777" w:rsidR="008302FF" w:rsidRDefault="008302FF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58C2E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664D36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1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D322D" w14:textId="77777777" w:rsidR="008302FF" w:rsidRDefault="008302FF" w:rsidP="00BD5A67">
      <w:pPr>
        <w:spacing w:after="0" w:line="240" w:lineRule="auto"/>
      </w:pPr>
      <w:r>
        <w:separator/>
      </w:r>
    </w:p>
  </w:footnote>
  <w:footnote w:type="continuationSeparator" w:id="0">
    <w:p w14:paraId="136A2D8F" w14:textId="77777777" w:rsidR="008302FF" w:rsidRDefault="008302FF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7DF0" w14:textId="77777777" w:rsidR="009935FB" w:rsidRDefault="00114FF6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382EC65D">
          <wp:simplePos x="0" y="0"/>
          <wp:positionH relativeFrom="margin">
            <wp:align>left</wp:align>
          </wp:positionH>
          <wp:positionV relativeFrom="page">
            <wp:posOffset>316230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62A3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757CB96B" wp14:editId="4CE243B1">
              <wp:simplePos x="0" y="0"/>
              <wp:positionH relativeFrom="page">
                <wp:posOffset>6861175</wp:posOffset>
              </wp:positionH>
              <wp:positionV relativeFrom="page">
                <wp:posOffset>-227965</wp:posOffset>
              </wp:positionV>
              <wp:extent cx="0" cy="1066800"/>
              <wp:effectExtent l="19050" t="0" r="19050" b="19050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0668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0522E9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25pt,-17.95pt" to="540.25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12636" w:type="dxa"/>
      <w:tblInd w:w="3085" w:type="dxa"/>
      <w:tblLook w:val="04A0" w:firstRow="1" w:lastRow="0" w:firstColumn="1" w:lastColumn="0" w:noHBand="0" w:noVBand="1"/>
    </w:tblPr>
    <w:tblGrid>
      <w:gridCol w:w="6318"/>
      <w:gridCol w:w="6318"/>
    </w:tblGrid>
    <w:tr w:rsidR="0058549A" w14:paraId="1508BA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516B183C" w14:textId="77777777" w:rsidR="0058549A" w:rsidRPr="000835FD" w:rsidRDefault="0089790C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1F4BC707" wp14:editId="391F1655">
                    <wp:simplePos x="0" y="0"/>
                    <wp:positionH relativeFrom="page">
                      <wp:posOffset>3829685</wp:posOffset>
                    </wp:positionH>
                    <wp:positionV relativeFrom="paragraph">
                      <wp:posOffset>8509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A89CF5" w14:textId="77777777" w:rsidR="0089790C" w:rsidRPr="0070448F" w:rsidRDefault="0089790C" w:rsidP="0089790C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4BC707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55pt;margin-top:6.7pt;width:56.65pt;height:23.35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" filled="f" stroked="f">
                    <v:textbox style="layout-flow:vertical;mso-layout-flow-alt:bottom-to-top" inset="0,1.5mm,,1.5mm">
                      <w:txbxContent>
                        <w:p w14:paraId="78A89CF5" w14:textId="77777777" w:rsidR="0089790C" w:rsidRPr="0070448F" w:rsidRDefault="0089790C" w:rsidP="0089790C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="0058549A"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  <w:tc>
        <w:tcPr>
          <w:tcW w:w="6318" w:type="dxa"/>
        </w:tcPr>
        <w:p w14:paraId="148D8A8B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7D7F2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0AEE8A4B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  <w:tc>
        <w:tcPr>
          <w:tcW w:w="6318" w:type="dxa"/>
        </w:tcPr>
        <w:p w14:paraId="7C3C13FE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37CBDE6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2285DD59" w14:textId="77777777" w:rsidR="0058549A" w:rsidRPr="000835FD" w:rsidRDefault="00B862A3" w:rsidP="0058549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  <w:r w:rsidR="0058549A"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</w:p>
      </w:tc>
      <w:tc>
        <w:tcPr>
          <w:tcW w:w="6318" w:type="dxa"/>
        </w:tcPr>
        <w:p w14:paraId="04895489" w14:textId="77777777" w:rsidR="0058549A" w:rsidRPr="000835FD" w:rsidRDefault="0058549A" w:rsidP="0058549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</w:tr>
  </w:tbl>
  <w:p w14:paraId="038DE7E4" w14:textId="77777777" w:rsidR="009935FB" w:rsidRDefault="009935F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958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36A48"/>
    <w:rsid w:val="00051F7B"/>
    <w:rsid w:val="000833F5"/>
    <w:rsid w:val="000D0530"/>
    <w:rsid w:val="000D1DC5"/>
    <w:rsid w:val="001146BD"/>
    <w:rsid w:val="00114FF6"/>
    <w:rsid w:val="001457B3"/>
    <w:rsid w:val="00161875"/>
    <w:rsid w:val="001E4D83"/>
    <w:rsid w:val="001F3B94"/>
    <w:rsid w:val="0020129D"/>
    <w:rsid w:val="002376EE"/>
    <w:rsid w:val="00243F6C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3716C"/>
    <w:rsid w:val="003456AB"/>
    <w:rsid w:val="00345A87"/>
    <w:rsid w:val="00381EF0"/>
    <w:rsid w:val="003C1D26"/>
    <w:rsid w:val="003E11BA"/>
    <w:rsid w:val="00442666"/>
    <w:rsid w:val="004428A0"/>
    <w:rsid w:val="004742D5"/>
    <w:rsid w:val="00474DAA"/>
    <w:rsid w:val="00483AEF"/>
    <w:rsid w:val="004A0898"/>
    <w:rsid w:val="004A348B"/>
    <w:rsid w:val="004B19DB"/>
    <w:rsid w:val="004C5B40"/>
    <w:rsid w:val="005163C8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A6A9B"/>
    <w:rsid w:val="005C4674"/>
    <w:rsid w:val="005D0BD1"/>
    <w:rsid w:val="005E6E2B"/>
    <w:rsid w:val="00664D36"/>
    <w:rsid w:val="00667B15"/>
    <w:rsid w:val="00670AD8"/>
    <w:rsid w:val="006A7C40"/>
    <w:rsid w:val="006C157F"/>
    <w:rsid w:val="006E69B6"/>
    <w:rsid w:val="00701755"/>
    <w:rsid w:val="0072651E"/>
    <w:rsid w:val="00763624"/>
    <w:rsid w:val="00771543"/>
    <w:rsid w:val="00787445"/>
    <w:rsid w:val="00793246"/>
    <w:rsid w:val="007B4367"/>
    <w:rsid w:val="007E1A59"/>
    <w:rsid w:val="00824050"/>
    <w:rsid w:val="008302FF"/>
    <w:rsid w:val="00846571"/>
    <w:rsid w:val="00871CC0"/>
    <w:rsid w:val="0089790C"/>
    <w:rsid w:val="008B0EA8"/>
    <w:rsid w:val="008B752A"/>
    <w:rsid w:val="0095674E"/>
    <w:rsid w:val="0098776A"/>
    <w:rsid w:val="009935FB"/>
    <w:rsid w:val="009A0641"/>
    <w:rsid w:val="009C2D17"/>
    <w:rsid w:val="009C6F5C"/>
    <w:rsid w:val="009E1163"/>
    <w:rsid w:val="009E6F51"/>
    <w:rsid w:val="00A0331F"/>
    <w:rsid w:val="00A32393"/>
    <w:rsid w:val="00A408E4"/>
    <w:rsid w:val="00A43057"/>
    <w:rsid w:val="00A63F36"/>
    <w:rsid w:val="00A81FD7"/>
    <w:rsid w:val="00A846E3"/>
    <w:rsid w:val="00AB6EE9"/>
    <w:rsid w:val="00AC050C"/>
    <w:rsid w:val="00B45DF4"/>
    <w:rsid w:val="00B57C14"/>
    <w:rsid w:val="00B803DE"/>
    <w:rsid w:val="00B862A3"/>
    <w:rsid w:val="00BB424F"/>
    <w:rsid w:val="00BC7A23"/>
    <w:rsid w:val="00BD5A67"/>
    <w:rsid w:val="00BD6B32"/>
    <w:rsid w:val="00BE3D70"/>
    <w:rsid w:val="00C34336"/>
    <w:rsid w:val="00C57198"/>
    <w:rsid w:val="00C600C6"/>
    <w:rsid w:val="00C61E96"/>
    <w:rsid w:val="00CD3BDD"/>
    <w:rsid w:val="00CE0BF4"/>
    <w:rsid w:val="00CE317F"/>
    <w:rsid w:val="00CE48ED"/>
    <w:rsid w:val="00CF3DC2"/>
    <w:rsid w:val="00D12AD2"/>
    <w:rsid w:val="00D1707B"/>
    <w:rsid w:val="00D438B7"/>
    <w:rsid w:val="00D459D9"/>
    <w:rsid w:val="00D53AA6"/>
    <w:rsid w:val="00D62392"/>
    <w:rsid w:val="00D6493A"/>
    <w:rsid w:val="00D77DDA"/>
    <w:rsid w:val="00D82047"/>
    <w:rsid w:val="00DA7A11"/>
    <w:rsid w:val="00DD1687"/>
    <w:rsid w:val="00E208A0"/>
    <w:rsid w:val="00E3171E"/>
    <w:rsid w:val="00EB5BDD"/>
    <w:rsid w:val="00EF1B5C"/>
    <w:rsid w:val="00FC4DAD"/>
    <w:rsid w:val="00FC57CF"/>
    <w:rsid w:val="00FD1932"/>
    <w:rsid w:val="00FD77A3"/>
    <w:rsid w:val="00FE0856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İsmail POLAT</cp:lastModifiedBy>
  <cp:revision>2</cp:revision>
  <cp:lastPrinted>2021-08-05T05:07:00Z</cp:lastPrinted>
  <dcterms:created xsi:type="dcterms:W3CDTF">2022-07-06T10:09:00Z</dcterms:created>
  <dcterms:modified xsi:type="dcterms:W3CDTF">2022-07-06T10:09:00Z</dcterms:modified>
</cp:coreProperties>
</file>